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4D86D" w14:textId="3F44FE00" w:rsidR="00F6783D" w:rsidRPr="00037377" w:rsidRDefault="00791DF0" w:rsidP="00037377">
      <w:pPr>
        <w:jc w:val="center"/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Farmakokinetika</w:t>
      </w:r>
      <w:proofErr w:type="spellEnd"/>
      <w:r>
        <w:rPr>
          <w:b/>
          <w:sz w:val="32"/>
          <w:szCs w:val="32"/>
        </w:rPr>
        <w:t xml:space="preserve"> – </w:t>
      </w:r>
      <w:proofErr w:type="spellStart"/>
      <w:r>
        <w:rPr>
          <w:b/>
          <w:sz w:val="32"/>
          <w:szCs w:val="32"/>
        </w:rPr>
        <w:t>septembarski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ispitni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rok</w:t>
      </w:r>
      <w:proofErr w:type="spellEnd"/>
      <w:r>
        <w:rPr>
          <w:b/>
          <w:sz w:val="32"/>
          <w:szCs w:val="32"/>
        </w:rPr>
        <w:t xml:space="preserve"> za </w:t>
      </w:r>
      <w:proofErr w:type="spellStart"/>
      <w:r>
        <w:rPr>
          <w:b/>
          <w:sz w:val="32"/>
          <w:szCs w:val="32"/>
        </w:rPr>
        <w:t>studente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starog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programa</w:t>
      </w:r>
      <w:proofErr w:type="spellEnd"/>
    </w:p>
    <w:p w14:paraId="76210861" w14:textId="77777777" w:rsidR="00791DF0" w:rsidRDefault="00791DF0" w:rsidP="008051DA">
      <w:pPr>
        <w:shd w:val="clear" w:color="auto" w:fill="FFFFFF"/>
      </w:pPr>
    </w:p>
    <w:p w14:paraId="217A79C5" w14:textId="77777777" w:rsidR="00791DF0" w:rsidRDefault="00791DF0" w:rsidP="008051DA">
      <w:pPr>
        <w:shd w:val="clear" w:color="auto" w:fill="FFFFFF"/>
      </w:pPr>
    </w:p>
    <w:p w14:paraId="3D587FA1" w14:textId="77777777" w:rsidR="00791DF0" w:rsidRDefault="00791DF0" w:rsidP="008051DA">
      <w:pPr>
        <w:shd w:val="clear" w:color="auto" w:fill="FFFFFF"/>
      </w:pPr>
    </w:p>
    <w:p w14:paraId="7E9A5C01" w14:textId="127D8A72" w:rsidR="00791DF0" w:rsidRPr="00474482" w:rsidRDefault="00791DF0" w:rsidP="008051DA">
      <w:pPr>
        <w:shd w:val="clear" w:color="auto" w:fill="FFFFFF"/>
        <w:rPr>
          <w:bCs/>
          <w:color w:val="222222"/>
          <w:lang w:val="sr-Cyrl-RS"/>
        </w:rPr>
      </w:pPr>
      <w:proofErr w:type="spellStart"/>
      <w:r>
        <w:rPr>
          <w:bCs/>
          <w:color w:val="222222"/>
        </w:rPr>
        <w:t>Septembarski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ispitni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rok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iz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Farmakokinetike</w:t>
      </w:r>
      <w:proofErr w:type="spellEnd"/>
      <w:r>
        <w:rPr>
          <w:bCs/>
          <w:color w:val="222222"/>
        </w:rPr>
        <w:t xml:space="preserve"> za </w:t>
      </w:r>
      <w:proofErr w:type="spellStart"/>
      <w:r>
        <w:rPr>
          <w:bCs/>
          <w:color w:val="222222"/>
        </w:rPr>
        <w:t>studente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starog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programa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će</w:t>
      </w:r>
      <w:proofErr w:type="spellEnd"/>
      <w:r>
        <w:rPr>
          <w:bCs/>
          <w:color w:val="222222"/>
        </w:rPr>
        <w:t xml:space="preserve"> se </w:t>
      </w:r>
      <w:proofErr w:type="spellStart"/>
      <w:r>
        <w:rPr>
          <w:bCs/>
          <w:color w:val="222222"/>
        </w:rPr>
        <w:t>održati</w:t>
      </w:r>
      <w:proofErr w:type="spellEnd"/>
      <w:r>
        <w:rPr>
          <w:bCs/>
          <w:color w:val="222222"/>
        </w:rPr>
        <w:t xml:space="preserve"> 29.9.2022. u 12.00 h u </w:t>
      </w:r>
      <w:proofErr w:type="spellStart"/>
      <w:r>
        <w:rPr>
          <w:bCs/>
          <w:color w:val="222222"/>
        </w:rPr>
        <w:t>sali</w:t>
      </w:r>
      <w:proofErr w:type="spellEnd"/>
      <w:r>
        <w:rPr>
          <w:bCs/>
          <w:color w:val="222222"/>
        </w:rPr>
        <w:t xml:space="preserve"> </w:t>
      </w:r>
      <w:r w:rsidR="00E85C71">
        <w:rPr>
          <w:bCs/>
          <w:color w:val="222222"/>
          <w:lang w:val="sr-Cyrl-RS"/>
        </w:rPr>
        <w:t xml:space="preserve">1 </w:t>
      </w:r>
      <w:proofErr w:type="spellStart"/>
      <w:r>
        <w:rPr>
          <w:bCs/>
          <w:color w:val="222222"/>
        </w:rPr>
        <w:t>na</w:t>
      </w:r>
      <w:proofErr w:type="spellEnd"/>
      <w:r>
        <w:rPr>
          <w:bCs/>
          <w:color w:val="222222"/>
        </w:rPr>
        <w:t xml:space="preserve"> </w:t>
      </w:r>
      <w:proofErr w:type="spellStart"/>
      <w:r>
        <w:rPr>
          <w:bCs/>
          <w:color w:val="222222"/>
        </w:rPr>
        <w:t>Farmaciji</w:t>
      </w:r>
      <w:proofErr w:type="spellEnd"/>
      <w:r>
        <w:rPr>
          <w:bCs/>
          <w:color w:val="222222"/>
        </w:rPr>
        <w:t>.</w:t>
      </w:r>
    </w:p>
    <w:p w14:paraId="7ADB1D38" w14:textId="45AE2404" w:rsidR="002A7CC6" w:rsidRPr="004024F8" w:rsidRDefault="008051DA" w:rsidP="00791DF0">
      <w:pPr>
        <w:shd w:val="clear" w:color="auto" w:fill="FFFFFF"/>
        <w:rPr>
          <w:color w:val="222222"/>
          <w:sz w:val="22"/>
          <w:szCs w:val="22"/>
          <w:lang w:val="de-AT"/>
        </w:rPr>
      </w:pPr>
      <w:r w:rsidRPr="00FC3524">
        <w:rPr>
          <w:b/>
          <w:color w:val="222222"/>
        </w:rPr>
        <w:t xml:space="preserve">     </w:t>
      </w:r>
    </w:p>
    <w:p w14:paraId="390632F0" w14:textId="77777777" w:rsidR="004024F8" w:rsidRPr="004024F8" w:rsidRDefault="004024F8" w:rsidP="004024F8">
      <w:pPr>
        <w:rPr>
          <w:sz w:val="22"/>
          <w:szCs w:val="22"/>
          <w:lang w:val="pl-PL"/>
        </w:rPr>
      </w:pPr>
    </w:p>
    <w:p w14:paraId="68023E15" w14:textId="2DC720D7" w:rsidR="00FE3116" w:rsidRPr="00C81510" w:rsidRDefault="004024F8" w:rsidP="00C81510">
      <w:pPr>
        <w:rPr>
          <w:lang w:val="pl-PL"/>
        </w:rPr>
      </w:pPr>
      <w:r w:rsidRPr="00C402CA">
        <w:rPr>
          <w:lang w:val="pl-PL"/>
        </w:rPr>
        <w:t>Katedra za farmakokinetiku i kliničku farmaciju</w:t>
      </w:r>
    </w:p>
    <w:sectPr w:rsidR="00FE3116" w:rsidRPr="00C81510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56CFB"/>
    <w:rsid w:val="002964C1"/>
    <w:rsid w:val="002A7CC6"/>
    <w:rsid w:val="002D7CCC"/>
    <w:rsid w:val="0031697E"/>
    <w:rsid w:val="003979BE"/>
    <w:rsid w:val="003B026A"/>
    <w:rsid w:val="003C0A66"/>
    <w:rsid w:val="003D12E7"/>
    <w:rsid w:val="004024F8"/>
    <w:rsid w:val="004624C7"/>
    <w:rsid w:val="00474482"/>
    <w:rsid w:val="004824B7"/>
    <w:rsid w:val="004A5751"/>
    <w:rsid w:val="004B4C75"/>
    <w:rsid w:val="004F4333"/>
    <w:rsid w:val="00506955"/>
    <w:rsid w:val="00517DA1"/>
    <w:rsid w:val="005322CA"/>
    <w:rsid w:val="00541E3C"/>
    <w:rsid w:val="0056129F"/>
    <w:rsid w:val="00581D0B"/>
    <w:rsid w:val="005C38D8"/>
    <w:rsid w:val="005C4B3E"/>
    <w:rsid w:val="005D3CF4"/>
    <w:rsid w:val="00642C47"/>
    <w:rsid w:val="00650E3E"/>
    <w:rsid w:val="00651123"/>
    <w:rsid w:val="006573FB"/>
    <w:rsid w:val="00664B6B"/>
    <w:rsid w:val="00691948"/>
    <w:rsid w:val="00693F84"/>
    <w:rsid w:val="006A708B"/>
    <w:rsid w:val="006B239E"/>
    <w:rsid w:val="006C23DF"/>
    <w:rsid w:val="006D694D"/>
    <w:rsid w:val="00714B64"/>
    <w:rsid w:val="00740F3C"/>
    <w:rsid w:val="0076520E"/>
    <w:rsid w:val="00791DF0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0A8B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6734E"/>
    <w:rsid w:val="00B81B1A"/>
    <w:rsid w:val="00B83DBB"/>
    <w:rsid w:val="00BB2BAA"/>
    <w:rsid w:val="00BC0CAD"/>
    <w:rsid w:val="00BF1C5B"/>
    <w:rsid w:val="00C13508"/>
    <w:rsid w:val="00C20C4A"/>
    <w:rsid w:val="00C273FD"/>
    <w:rsid w:val="00C402CA"/>
    <w:rsid w:val="00C44F40"/>
    <w:rsid w:val="00C55696"/>
    <w:rsid w:val="00C72113"/>
    <w:rsid w:val="00C74AD6"/>
    <w:rsid w:val="00C81510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85C71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C3524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20</cp:revision>
  <cp:lastPrinted>2019-04-18T10:32:00Z</cp:lastPrinted>
  <dcterms:created xsi:type="dcterms:W3CDTF">2020-05-21T10:32:00Z</dcterms:created>
  <dcterms:modified xsi:type="dcterms:W3CDTF">2022-09-15T13:01:00Z</dcterms:modified>
</cp:coreProperties>
</file>